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8206B" w:rsidRPr="0031630A" w:rsidRDefault="00906C83">
      <w:pPr>
        <w:rPr>
          <w:rFonts w:ascii="Century Gothic" w:hAnsi="Century Gothic"/>
        </w:rPr>
      </w:pPr>
      <w:r w:rsidRPr="0031630A">
        <w:rPr>
          <w:rFonts w:ascii="Century Gothic" w:hAnsi="Century Gothic"/>
          <w:noProof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-762000</wp:posOffset>
            </wp:positionH>
            <wp:positionV relativeFrom="paragraph">
              <wp:posOffset>-809625</wp:posOffset>
            </wp:positionV>
            <wp:extent cx="7858125" cy="1116965"/>
            <wp:effectExtent l="0" t="0" r="9525" b="6985"/>
            <wp:wrapNone/>
            <wp:docPr id="2" name="Picture 2" descr="AGC Logo 20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GC Logo 2008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58125" cy="1116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473A3" w:rsidRPr="0031630A" w:rsidRDefault="00C473A3">
      <w:pPr>
        <w:rPr>
          <w:rFonts w:ascii="Century Gothic" w:hAnsi="Century Gothic"/>
        </w:rPr>
      </w:pPr>
    </w:p>
    <w:p w:rsidR="00F84E78" w:rsidRDefault="00413558" w:rsidP="00413558">
      <w:pPr>
        <w:jc w:val="center"/>
        <w:rPr>
          <w:rFonts w:ascii="Century Gothic" w:hAnsi="Century Gothic" w:cs="Arial"/>
          <w:color w:val="0000FF"/>
          <w:sz w:val="36"/>
          <w:szCs w:val="36"/>
        </w:rPr>
      </w:pPr>
      <w:r w:rsidRPr="00413558">
        <w:rPr>
          <w:rFonts w:ascii="Century Gothic" w:hAnsi="Century Gothic" w:cs="Arial"/>
          <w:color w:val="0000FF"/>
          <w:sz w:val="36"/>
          <w:szCs w:val="36"/>
        </w:rPr>
        <w:t>2017 Atlanta Gator Club Scholarship Golf Tournament</w:t>
      </w:r>
    </w:p>
    <w:p w:rsidR="00413558" w:rsidRDefault="00413558" w:rsidP="00413558">
      <w:pPr>
        <w:jc w:val="center"/>
        <w:rPr>
          <w:rFonts w:ascii="Century Gothic" w:hAnsi="Century Gothic" w:cs="Arial"/>
          <w:color w:val="0000FF"/>
          <w:sz w:val="36"/>
          <w:szCs w:val="36"/>
        </w:rPr>
      </w:pPr>
    </w:p>
    <w:p w:rsidR="00413558" w:rsidRDefault="00413558" w:rsidP="00413558">
      <w:pPr>
        <w:jc w:val="center"/>
        <w:rPr>
          <w:rFonts w:ascii="Century Gothic" w:hAnsi="Century Gothic" w:cs="Arial"/>
          <w:color w:val="0000FF"/>
          <w:sz w:val="36"/>
          <w:szCs w:val="36"/>
          <w:u w:val="single"/>
        </w:rPr>
      </w:pPr>
      <w:r w:rsidRPr="00413558">
        <w:rPr>
          <w:rFonts w:ascii="Century Gothic" w:hAnsi="Century Gothic" w:cs="Arial"/>
          <w:color w:val="0000FF"/>
          <w:sz w:val="36"/>
          <w:szCs w:val="36"/>
          <w:u w:val="single"/>
        </w:rPr>
        <w:t>Sponsorship Levels</w:t>
      </w:r>
    </w:p>
    <w:p w:rsidR="00413558" w:rsidRDefault="00413558" w:rsidP="00413558">
      <w:pPr>
        <w:jc w:val="center"/>
        <w:rPr>
          <w:rFonts w:ascii="Century Gothic" w:hAnsi="Century Gothic" w:cs="Arial"/>
          <w:color w:val="0000FF"/>
          <w:sz w:val="36"/>
          <w:szCs w:val="36"/>
          <w:u w:val="single"/>
        </w:rPr>
      </w:pPr>
    </w:p>
    <w:p w:rsidR="00413558" w:rsidRDefault="00413558" w:rsidP="00413558">
      <w:pPr>
        <w:rPr>
          <w:rFonts w:ascii="Century Gothic" w:hAnsi="Century Gothic" w:cs="Arial"/>
          <w:color w:val="0000FF"/>
          <w:sz w:val="36"/>
          <w:szCs w:val="36"/>
          <w:u w:val="single"/>
        </w:rPr>
      </w:pPr>
      <w:r>
        <w:rPr>
          <w:rFonts w:ascii="Century Gothic" w:hAnsi="Century Gothic" w:cs="Arial"/>
          <w:color w:val="0000FF"/>
          <w:sz w:val="36"/>
          <w:szCs w:val="36"/>
          <w:u w:val="single"/>
        </w:rPr>
        <w:t>Title Sponsor - $5,000</w:t>
      </w:r>
      <w:r w:rsidR="00B62F47">
        <w:rPr>
          <w:rFonts w:ascii="Century Gothic" w:hAnsi="Century Gothic" w:cs="Arial"/>
          <w:color w:val="0000FF"/>
          <w:sz w:val="36"/>
          <w:szCs w:val="36"/>
          <w:u w:val="single"/>
        </w:rPr>
        <w:t xml:space="preserve"> – A</w:t>
      </w:r>
      <w:r w:rsidR="00634874">
        <w:rPr>
          <w:rFonts w:ascii="Century Gothic" w:hAnsi="Century Gothic" w:cs="Arial"/>
          <w:color w:val="0000FF"/>
          <w:sz w:val="36"/>
          <w:szCs w:val="36"/>
          <w:u w:val="single"/>
        </w:rPr>
        <w:t>l</w:t>
      </w:r>
      <w:bookmarkStart w:id="0" w:name="_GoBack"/>
      <w:bookmarkEnd w:id="0"/>
      <w:r w:rsidR="00B62F47">
        <w:rPr>
          <w:rFonts w:ascii="Century Gothic" w:hAnsi="Century Gothic" w:cs="Arial"/>
          <w:color w:val="0000FF"/>
          <w:sz w:val="36"/>
          <w:szCs w:val="36"/>
          <w:u w:val="single"/>
        </w:rPr>
        <w:t>lan Vigil</w:t>
      </w:r>
    </w:p>
    <w:p w:rsidR="00413558" w:rsidRPr="00413558" w:rsidRDefault="00356F28" w:rsidP="00413558">
      <w:pPr>
        <w:rPr>
          <w:rFonts w:ascii="Century Gothic" w:hAnsi="Century Gothic" w:cs="Arial"/>
          <w:b/>
          <w:color w:val="0000FF"/>
          <w:sz w:val="28"/>
          <w:szCs w:val="28"/>
        </w:rPr>
      </w:pPr>
      <w:r>
        <w:rPr>
          <w:rFonts w:ascii="Century Gothic" w:hAnsi="Century Gothic" w:cs="Arial"/>
          <w:b/>
          <w:color w:val="0000FF"/>
          <w:sz w:val="28"/>
          <w:szCs w:val="28"/>
        </w:rPr>
        <w:t xml:space="preserve">*Two 2018 </w:t>
      </w:r>
      <w:r w:rsidR="00413558" w:rsidRPr="00413558">
        <w:rPr>
          <w:rFonts w:ascii="Century Gothic" w:hAnsi="Century Gothic" w:cs="Arial"/>
          <w:b/>
          <w:color w:val="0000FF"/>
          <w:sz w:val="28"/>
          <w:szCs w:val="28"/>
        </w:rPr>
        <w:t>scholarships awarded in their name*</w:t>
      </w:r>
    </w:p>
    <w:p w:rsidR="00413558" w:rsidRDefault="00413558" w:rsidP="00413558">
      <w:pPr>
        <w:rPr>
          <w:rFonts w:ascii="Century Gothic" w:hAnsi="Century Gothic" w:cs="Arial"/>
          <w:color w:val="0000FF"/>
          <w:sz w:val="28"/>
          <w:szCs w:val="28"/>
        </w:rPr>
      </w:pPr>
      <w:r w:rsidRPr="00413558">
        <w:rPr>
          <w:rFonts w:ascii="Century Gothic" w:hAnsi="Century Gothic" w:cs="Arial"/>
          <w:color w:val="0000FF"/>
          <w:sz w:val="28"/>
          <w:szCs w:val="28"/>
        </w:rPr>
        <w:t xml:space="preserve">Company banner, sign or logo displayed prominently, company name on all printed material, logo on golf carts and tournament </w:t>
      </w:r>
      <w:proofErr w:type="spellStart"/>
      <w:r w:rsidRPr="00413558">
        <w:rPr>
          <w:rFonts w:ascii="Century Gothic" w:hAnsi="Century Gothic" w:cs="Arial"/>
          <w:color w:val="0000FF"/>
          <w:sz w:val="28"/>
          <w:szCs w:val="28"/>
        </w:rPr>
        <w:t>koozie</w:t>
      </w:r>
      <w:proofErr w:type="spellEnd"/>
      <w:r w:rsidRPr="00413558">
        <w:rPr>
          <w:rFonts w:ascii="Century Gothic" w:hAnsi="Century Gothic" w:cs="Arial"/>
          <w:color w:val="0000FF"/>
          <w:sz w:val="28"/>
          <w:szCs w:val="28"/>
        </w:rPr>
        <w:t xml:space="preserve">, </w:t>
      </w:r>
      <w:proofErr w:type="gramStart"/>
      <w:r w:rsidRPr="00413558">
        <w:rPr>
          <w:rFonts w:ascii="Century Gothic" w:hAnsi="Century Gothic" w:cs="Arial"/>
          <w:color w:val="0000FF"/>
          <w:sz w:val="28"/>
          <w:szCs w:val="28"/>
        </w:rPr>
        <w:t>hole</w:t>
      </w:r>
      <w:proofErr w:type="gramEnd"/>
      <w:r w:rsidRPr="00413558">
        <w:rPr>
          <w:rFonts w:ascii="Century Gothic" w:hAnsi="Century Gothic" w:cs="Arial"/>
          <w:color w:val="0000FF"/>
          <w:sz w:val="28"/>
          <w:szCs w:val="28"/>
        </w:rPr>
        <w:t xml:space="preserve"> sponsorship and up to </w:t>
      </w:r>
      <w:r>
        <w:rPr>
          <w:rFonts w:ascii="Century Gothic" w:hAnsi="Century Gothic" w:cs="Arial"/>
          <w:color w:val="0000FF"/>
          <w:sz w:val="28"/>
          <w:szCs w:val="28"/>
        </w:rPr>
        <w:t>three</w:t>
      </w:r>
      <w:r w:rsidRPr="00413558">
        <w:rPr>
          <w:rFonts w:ascii="Century Gothic" w:hAnsi="Century Gothic" w:cs="Arial"/>
          <w:color w:val="0000FF"/>
          <w:sz w:val="28"/>
          <w:szCs w:val="28"/>
        </w:rPr>
        <w:t xml:space="preserve"> foursomes.</w:t>
      </w:r>
      <w:r>
        <w:rPr>
          <w:rFonts w:ascii="Century Gothic" w:hAnsi="Century Gothic" w:cs="Arial"/>
          <w:color w:val="0000FF"/>
          <w:sz w:val="28"/>
          <w:szCs w:val="28"/>
        </w:rPr>
        <w:t xml:space="preserve"> </w:t>
      </w:r>
      <w:r w:rsidRPr="00B62F47">
        <w:rPr>
          <w:rFonts w:ascii="Century Gothic" w:hAnsi="Century Gothic" w:cs="Arial"/>
          <w:strike/>
          <w:color w:val="0000FF"/>
          <w:sz w:val="28"/>
          <w:szCs w:val="28"/>
        </w:rPr>
        <w:t>(1 available)</w:t>
      </w:r>
    </w:p>
    <w:p w:rsidR="00413558" w:rsidRDefault="00413558" w:rsidP="00413558">
      <w:pPr>
        <w:rPr>
          <w:rFonts w:ascii="Century Gothic" w:hAnsi="Century Gothic" w:cs="Arial"/>
          <w:color w:val="0000FF"/>
          <w:sz w:val="28"/>
          <w:szCs w:val="28"/>
        </w:rPr>
      </w:pPr>
    </w:p>
    <w:p w:rsidR="00413558" w:rsidRDefault="00413558" w:rsidP="00413558">
      <w:pPr>
        <w:rPr>
          <w:rFonts w:ascii="Century Gothic" w:hAnsi="Century Gothic" w:cs="Arial"/>
          <w:color w:val="0000FF"/>
          <w:sz w:val="36"/>
          <w:szCs w:val="36"/>
          <w:u w:val="single"/>
        </w:rPr>
      </w:pPr>
      <w:r w:rsidRPr="00413558">
        <w:rPr>
          <w:rFonts w:ascii="Century Gothic" w:hAnsi="Century Gothic" w:cs="Arial"/>
          <w:color w:val="0000FF"/>
          <w:sz w:val="36"/>
          <w:szCs w:val="36"/>
          <w:u w:val="single"/>
        </w:rPr>
        <w:t>Presenting Sponsor – 2,500</w:t>
      </w:r>
    </w:p>
    <w:p w:rsidR="00413558" w:rsidRPr="00413558" w:rsidRDefault="00356F28" w:rsidP="00413558">
      <w:pPr>
        <w:rPr>
          <w:rFonts w:ascii="Century Gothic" w:hAnsi="Century Gothic" w:cs="Arial"/>
          <w:b/>
          <w:color w:val="0000FF"/>
          <w:sz w:val="28"/>
          <w:szCs w:val="28"/>
        </w:rPr>
      </w:pPr>
      <w:r>
        <w:rPr>
          <w:rFonts w:ascii="Century Gothic" w:hAnsi="Century Gothic" w:cs="Arial"/>
          <w:b/>
          <w:color w:val="0000FF"/>
          <w:sz w:val="28"/>
          <w:szCs w:val="28"/>
        </w:rPr>
        <w:t>*One 2018</w:t>
      </w:r>
      <w:r w:rsidR="00413558" w:rsidRPr="00413558">
        <w:rPr>
          <w:rFonts w:ascii="Century Gothic" w:hAnsi="Century Gothic" w:cs="Arial"/>
          <w:b/>
          <w:color w:val="0000FF"/>
          <w:sz w:val="28"/>
          <w:szCs w:val="28"/>
        </w:rPr>
        <w:t xml:space="preserve"> scholarship awarded in your name*</w:t>
      </w:r>
    </w:p>
    <w:p w:rsidR="00413558" w:rsidRPr="00413558" w:rsidRDefault="00413558" w:rsidP="00413558">
      <w:pPr>
        <w:rPr>
          <w:rFonts w:ascii="Century Gothic" w:hAnsi="Century Gothic" w:cs="Arial"/>
          <w:color w:val="0000FF"/>
          <w:sz w:val="28"/>
          <w:szCs w:val="28"/>
        </w:rPr>
      </w:pPr>
      <w:r w:rsidRPr="00413558">
        <w:rPr>
          <w:rFonts w:ascii="Century Gothic" w:hAnsi="Century Gothic" w:cs="Arial"/>
          <w:color w:val="0000FF"/>
          <w:sz w:val="28"/>
          <w:szCs w:val="28"/>
        </w:rPr>
        <w:t xml:space="preserve">Company banner, sign or logo displayed prominently, company name on all printed material, logo on golf carts, </w:t>
      </w:r>
      <w:proofErr w:type="gramStart"/>
      <w:r w:rsidRPr="00413558">
        <w:rPr>
          <w:rFonts w:ascii="Century Gothic" w:hAnsi="Century Gothic" w:cs="Arial"/>
          <w:color w:val="0000FF"/>
          <w:sz w:val="28"/>
          <w:szCs w:val="28"/>
        </w:rPr>
        <w:t>hole</w:t>
      </w:r>
      <w:proofErr w:type="gramEnd"/>
      <w:r w:rsidRPr="00413558">
        <w:rPr>
          <w:rFonts w:ascii="Century Gothic" w:hAnsi="Century Gothic" w:cs="Arial"/>
          <w:color w:val="0000FF"/>
          <w:sz w:val="28"/>
          <w:szCs w:val="28"/>
        </w:rPr>
        <w:t xml:space="preserve"> sponsorship and up to</w:t>
      </w:r>
    </w:p>
    <w:p w:rsidR="00413558" w:rsidRDefault="00413558" w:rsidP="00413558">
      <w:pPr>
        <w:rPr>
          <w:rFonts w:ascii="Century Gothic" w:hAnsi="Century Gothic" w:cs="Arial"/>
          <w:color w:val="0000FF"/>
          <w:sz w:val="28"/>
          <w:szCs w:val="28"/>
        </w:rPr>
      </w:pPr>
      <w:proofErr w:type="gramStart"/>
      <w:r>
        <w:rPr>
          <w:rFonts w:ascii="Century Gothic" w:hAnsi="Century Gothic" w:cs="Arial"/>
          <w:color w:val="0000FF"/>
          <w:sz w:val="28"/>
          <w:szCs w:val="28"/>
        </w:rPr>
        <w:t>two</w:t>
      </w:r>
      <w:proofErr w:type="gramEnd"/>
      <w:r w:rsidRPr="00413558">
        <w:rPr>
          <w:rFonts w:ascii="Century Gothic" w:hAnsi="Century Gothic" w:cs="Arial"/>
          <w:color w:val="0000FF"/>
          <w:sz w:val="28"/>
          <w:szCs w:val="28"/>
        </w:rPr>
        <w:t xml:space="preserve"> foursomes.</w:t>
      </w:r>
      <w:r>
        <w:rPr>
          <w:rFonts w:ascii="Century Gothic" w:hAnsi="Century Gothic" w:cs="Arial"/>
          <w:color w:val="0000FF"/>
          <w:sz w:val="28"/>
          <w:szCs w:val="28"/>
        </w:rPr>
        <w:t xml:space="preserve"> (2 available)</w:t>
      </w:r>
    </w:p>
    <w:p w:rsidR="00413558" w:rsidRDefault="00413558" w:rsidP="00413558">
      <w:pPr>
        <w:rPr>
          <w:rFonts w:ascii="Century Gothic" w:hAnsi="Century Gothic" w:cs="Arial"/>
          <w:color w:val="0000FF"/>
          <w:sz w:val="28"/>
          <w:szCs w:val="28"/>
        </w:rPr>
      </w:pPr>
    </w:p>
    <w:p w:rsidR="00413558" w:rsidRPr="00413558" w:rsidRDefault="00413558" w:rsidP="00413558">
      <w:pPr>
        <w:rPr>
          <w:rFonts w:ascii="Century Gothic" w:hAnsi="Century Gothic" w:cs="Arial"/>
          <w:color w:val="0000FF"/>
          <w:sz w:val="36"/>
          <w:szCs w:val="36"/>
          <w:u w:val="single"/>
        </w:rPr>
      </w:pPr>
      <w:r w:rsidRPr="00413558">
        <w:rPr>
          <w:rFonts w:ascii="Century Gothic" w:hAnsi="Century Gothic" w:cs="Arial"/>
          <w:color w:val="0000FF"/>
          <w:sz w:val="36"/>
          <w:szCs w:val="36"/>
          <w:u w:val="single"/>
        </w:rPr>
        <w:t>Front 9 or Back 9 Sponsor - $1,500</w:t>
      </w:r>
    </w:p>
    <w:p w:rsidR="00413558" w:rsidRDefault="00413558" w:rsidP="00413558">
      <w:pPr>
        <w:rPr>
          <w:rFonts w:ascii="Century Gothic" w:hAnsi="Century Gothic" w:cs="Arial"/>
          <w:color w:val="0000FF"/>
          <w:sz w:val="28"/>
          <w:szCs w:val="28"/>
        </w:rPr>
      </w:pPr>
      <w:r w:rsidRPr="00413558">
        <w:rPr>
          <w:rFonts w:ascii="Century Gothic" w:hAnsi="Century Gothic" w:cs="Arial"/>
          <w:color w:val="0000FF"/>
          <w:sz w:val="28"/>
          <w:szCs w:val="28"/>
        </w:rPr>
        <w:t>Company name on all printed material, one foursome for each and Front 9 signage at 1st Tee, Back 9 signage at 10th Tee. (</w:t>
      </w:r>
      <w:proofErr w:type="gramStart"/>
      <w:r w:rsidRPr="00413558">
        <w:rPr>
          <w:rFonts w:ascii="Century Gothic" w:hAnsi="Century Gothic" w:cs="Arial"/>
          <w:color w:val="0000FF"/>
          <w:sz w:val="28"/>
          <w:szCs w:val="28"/>
        </w:rPr>
        <w:t>one</w:t>
      </w:r>
      <w:proofErr w:type="gramEnd"/>
      <w:r w:rsidRPr="00413558">
        <w:rPr>
          <w:rFonts w:ascii="Century Gothic" w:hAnsi="Century Gothic" w:cs="Arial"/>
          <w:color w:val="0000FF"/>
          <w:sz w:val="28"/>
          <w:szCs w:val="28"/>
        </w:rPr>
        <w:t xml:space="preserve"> each available)</w:t>
      </w:r>
    </w:p>
    <w:p w:rsidR="00413558" w:rsidRPr="00413558" w:rsidRDefault="00413558" w:rsidP="00413558">
      <w:pPr>
        <w:rPr>
          <w:rFonts w:ascii="Century Gothic" w:hAnsi="Century Gothic" w:cs="Arial"/>
          <w:color w:val="0000FF"/>
          <w:sz w:val="28"/>
          <w:szCs w:val="28"/>
        </w:rPr>
      </w:pPr>
    </w:p>
    <w:p w:rsidR="00356F28" w:rsidRDefault="00413558" w:rsidP="00413558">
      <w:pPr>
        <w:rPr>
          <w:rFonts w:ascii="Century Gothic" w:hAnsi="Century Gothic" w:cs="Arial"/>
          <w:color w:val="0000FF"/>
          <w:sz w:val="28"/>
          <w:szCs w:val="28"/>
        </w:rPr>
      </w:pPr>
      <w:r w:rsidRPr="00413558">
        <w:rPr>
          <w:rFonts w:ascii="Century Gothic" w:hAnsi="Century Gothic" w:cs="Arial"/>
          <w:color w:val="0000FF"/>
          <w:sz w:val="36"/>
          <w:szCs w:val="36"/>
          <w:u w:val="single"/>
        </w:rPr>
        <w:t>Lunch Sponsor - $750</w:t>
      </w:r>
      <w:r w:rsidRPr="00413558">
        <w:rPr>
          <w:rFonts w:ascii="Century Gothic" w:hAnsi="Century Gothic" w:cs="Arial"/>
          <w:color w:val="0000FF"/>
          <w:sz w:val="28"/>
          <w:szCs w:val="28"/>
        </w:rPr>
        <w:t xml:space="preserve"> </w:t>
      </w:r>
    </w:p>
    <w:p w:rsidR="00413558" w:rsidRDefault="00413558" w:rsidP="00413558">
      <w:pPr>
        <w:rPr>
          <w:rFonts w:ascii="Century Gothic" w:hAnsi="Century Gothic" w:cs="Arial"/>
          <w:color w:val="0000FF"/>
          <w:sz w:val="28"/>
          <w:szCs w:val="28"/>
        </w:rPr>
      </w:pPr>
      <w:r w:rsidRPr="00413558">
        <w:rPr>
          <w:rFonts w:ascii="Century Gothic" w:hAnsi="Century Gothic" w:cs="Arial"/>
          <w:color w:val="0000FF"/>
          <w:sz w:val="28"/>
          <w:szCs w:val="28"/>
        </w:rPr>
        <w:t xml:space="preserve">Sign indicating your company as Lunch Sponsor at food table and one foursome. </w:t>
      </w:r>
      <w:r w:rsidR="00356F28">
        <w:rPr>
          <w:rFonts w:ascii="Century Gothic" w:hAnsi="Century Gothic" w:cs="Arial"/>
          <w:color w:val="0000FF"/>
          <w:sz w:val="28"/>
          <w:szCs w:val="28"/>
        </w:rPr>
        <w:t>(</w:t>
      </w:r>
      <w:proofErr w:type="gramStart"/>
      <w:r w:rsidR="00356F28">
        <w:rPr>
          <w:rFonts w:ascii="Century Gothic" w:hAnsi="Century Gothic" w:cs="Arial"/>
          <w:color w:val="0000FF"/>
          <w:sz w:val="28"/>
          <w:szCs w:val="28"/>
        </w:rPr>
        <w:t>one</w:t>
      </w:r>
      <w:proofErr w:type="gramEnd"/>
      <w:r w:rsidR="00356F28">
        <w:rPr>
          <w:rFonts w:ascii="Century Gothic" w:hAnsi="Century Gothic" w:cs="Arial"/>
          <w:color w:val="0000FF"/>
          <w:sz w:val="28"/>
          <w:szCs w:val="28"/>
        </w:rPr>
        <w:t xml:space="preserve"> available)</w:t>
      </w:r>
    </w:p>
    <w:p w:rsidR="00413558" w:rsidRPr="00413558" w:rsidRDefault="00413558" w:rsidP="00413558">
      <w:pPr>
        <w:rPr>
          <w:rFonts w:ascii="Century Gothic" w:hAnsi="Century Gothic" w:cs="Arial"/>
          <w:color w:val="0000FF"/>
          <w:sz w:val="28"/>
          <w:szCs w:val="28"/>
        </w:rPr>
      </w:pPr>
    </w:p>
    <w:p w:rsidR="00356F28" w:rsidRPr="00356F28" w:rsidRDefault="00413558" w:rsidP="00413558">
      <w:pPr>
        <w:rPr>
          <w:rFonts w:ascii="Century Gothic" w:hAnsi="Century Gothic" w:cs="Arial"/>
          <w:color w:val="0000FF"/>
          <w:sz w:val="28"/>
          <w:szCs w:val="28"/>
          <w:u w:val="single"/>
        </w:rPr>
      </w:pPr>
      <w:r w:rsidRPr="00356F28">
        <w:rPr>
          <w:rFonts w:ascii="Century Gothic" w:hAnsi="Century Gothic" w:cs="Arial"/>
          <w:color w:val="0000FF"/>
          <w:sz w:val="28"/>
          <w:szCs w:val="28"/>
          <w:u w:val="single"/>
        </w:rPr>
        <w:t>Tournament Sponsor</w:t>
      </w:r>
      <w:r w:rsidR="00356F28" w:rsidRPr="00356F28">
        <w:rPr>
          <w:rFonts w:ascii="Century Gothic" w:hAnsi="Century Gothic" w:cs="Arial"/>
          <w:color w:val="0000FF"/>
          <w:sz w:val="28"/>
          <w:szCs w:val="28"/>
          <w:u w:val="single"/>
        </w:rPr>
        <w:t xml:space="preserve"> - $500</w:t>
      </w:r>
    </w:p>
    <w:p w:rsidR="00413558" w:rsidRPr="00413558" w:rsidRDefault="00413558" w:rsidP="00413558">
      <w:pPr>
        <w:rPr>
          <w:rFonts w:ascii="Century Gothic" w:hAnsi="Century Gothic" w:cs="Arial"/>
          <w:color w:val="0000FF"/>
          <w:sz w:val="28"/>
          <w:szCs w:val="28"/>
        </w:rPr>
      </w:pPr>
      <w:proofErr w:type="gramStart"/>
      <w:r w:rsidRPr="00413558">
        <w:rPr>
          <w:rFonts w:ascii="Century Gothic" w:hAnsi="Century Gothic" w:cs="Arial"/>
          <w:color w:val="0000FF"/>
          <w:sz w:val="28"/>
          <w:szCs w:val="28"/>
        </w:rPr>
        <w:t>Hole</w:t>
      </w:r>
      <w:proofErr w:type="gramEnd"/>
      <w:r w:rsidR="00E92306">
        <w:rPr>
          <w:rFonts w:ascii="Century Gothic" w:hAnsi="Century Gothic" w:cs="Arial"/>
          <w:color w:val="0000FF"/>
          <w:sz w:val="28"/>
          <w:szCs w:val="28"/>
        </w:rPr>
        <w:t xml:space="preserve"> sponsor sign, one two</w:t>
      </w:r>
      <w:r w:rsidRPr="00413558">
        <w:rPr>
          <w:rFonts w:ascii="Century Gothic" w:hAnsi="Century Gothic" w:cs="Arial"/>
          <w:color w:val="0000FF"/>
          <w:sz w:val="28"/>
          <w:szCs w:val="28"/>
        </w:rPr>
        <w:t>some a</w:t>
      </w:r>
      <w:r w:rsidR="00E92306">
        <w:rPr>
          <w:rFonts w:ascii="Century Gothic" w:hAnsi="Century Gothic" w:cs="Arial"/>
          <w:color w:val="0000FF"/>
          <w:sz w:val="28"/>
          <w:szCs w:val="28"/>
        </w:rPr>
        <w:t>nd program recognition.</w:t>
      </w:r>
    </w:p>
    <w:p w:rsidR="00356F28" w:rsidRPr="00413558" w:rsidRDefault="00356F28" w:rsidP="00413558">
      <w:pPr>
        <w:rPr>
          <w:rFonts w:ascii="Century Gothic" w:hAnsi="Century Gothic" w:cs="Arial"/>
          <w:color w:val="0000FF"/>
          <w:sz w:val="28"/>
          <w:szCs w:val="28"/>
        </w:rPr>
      </w:pPr>
    </w:p>
    <w:p w:rsidR="00356F28" w:rsidRPr="00356F28" w:rsidRDefault="00413558" w:rsidP="00413558">
      <w:pPr>
        <w:rPr>
          <w:rFonts w:ascii="Century Gothic" w:hAnsi="Century Gothic" w:cs="Arial"/>
          <w:color w:val="0000FF"/>
          <w:sz w:val="28"/>
          <w:szCs w:val="28"/>
          <w:u w:val="single"/>
        </w:rPr>
      </w:pPr>
      <w:r w:rsidRPr="00356F28">
        <w:rPr>
          <w:rFonts w:ascii="Century Gothic" w:hAnsi="Century Gothic" w:cs="Arial"/>
          <w:color w:val="0000FF"/>
          <w:sz w:val="28"/>
          <w:szCs w:val="28"/>
          <w:u w:val="single"/>
        </w:rPr>
        <w:t>Putting Contest Sponsor</w:t>
      </w:r>
      <w:r w:rsidR="00356F28" w:rsidRPr="00356F28">
        <w:rPr>
          <w:rFonts w:ascii="Century Gothic" w:hAnsi="Century Gothic" w:cs="Arial"/>
          <w:color w:val="0000FF"/>
          <w:sz w:val="28"/>
          <w:szCs w:val="28"/>
          <w:u w:val="single"/>
        </w:rPr>
        <w:t xml:space="preserve"> - $200</w:t>
      </w:r>
    </w:p>
    <w:p w:rsidR="00413558" w:rsidRDefault="00413558" w:rsidP="00413558">
      <w:pPr>
        <w:rPr>
          <w:rFonts w:ascii="Century Gothic" w:hAnsi="Century Gothic" w:cs="Arial"/>
          <w:color w:val="0000FF"/>
          <w:sz w:val="28"/>
          <w:szCs w:val="28"/>
        </w:rPr>
      </w:pPr>
      <w:r w:rsidRPr="00413558">
        <w:rPr>
          <w:rFonts w:ascii="Century Gothic" w:hAnsi="Century Gothic" w:cs="Arial"/>
          <w:color w:val="0000FF"/>
          <w:sz w:val="28"/>
          <w:szCs w:val="28"/>
        </w:rPr>
        <w:t xml:space="preserve">Putting Green sign and program recognition. </w:t>
      </w:r>
    </w:p>
    <w:p w:rsidR="00356F28" w:rsidRPr="00356F28" w:rsidRDefault="00356F28" w:rsidP="00413558">
      <w:pPr>
        <w:rPr>
          <w:rFonts w:ascii="Century Gothic" w:hAnsi="Century Gothic" w:cs="Arial"/>
          <w:color w:val="0000FF"/>
          <w:sz w:val="28"/>
          <w:szCs w:val="28"/>
          <w:u w:val="single"/>
        </w:rPr>
      </w:pPr>
    </w:p>
    <w:p w:rsidR="00356F28" w:rsidRPr="00356F28" w:rsidRDefault="00413558" w:rsidP="00413558">
      <w:pPr>
        <w:rPr>
          <w:rFonts w:ascii="Century Gothic" w:hAnsi="Century Gothic" w:cs="Arial"/>
          <w:color w:val="0000FF"/>
          <w:sz w:val="28"/>
          <w:szCs w:val="28"/>
          <w:u w:val="single"/>
        </w:rPr>
      </w:pPr>
      <w:proofErr w:type="gramStart"/>
      <w:r w:rsidRPr="00356F28">
        <w:rPr>
          <w:rFonts w:ascii="Century Gothic" w:hAnsi="Century Gothic" w:cs="Arial"/>
          <w:color w:val="0000FF"/>
          <w:sz w:val="28"/>
          <w:szCs w:val="28"/>
          <w:u w:val="single"/>
        </w:rPr>
        <w:t>Hole</w:t>
      </w:r>
      <w:proofErr w:type="gramEnd"/>
      <w:r w:rsidRPr="00356F28">
        <w:rPr>
          <w:rFonts w:ascii="Century Gothic" w:hAnsi="Century Gothic" w:cs="Arial"/>
          <w:color w:val="0000FF"/>
          <w:sz w:val="28"/>
          <w:szCs w:val="28"/>
          <w:u w:val="single"/>
        </w:rPr>
        <w:t xml:space="preserve"> Sponsor</w:t>
      </w:r>
      <w:r w:rsidR="00356F28" w:rsidRPr="00356F28">
        <w:rPr>
          <w:rFonts w:ascii="Century Gothic" w:hAnsi="Century Gothic" w:cs="Arial"/>
          <w:color w:val="0000FF"/>
          <w:sz w:val="28"/>
          <w:szCs w:val="28"/>
          <w:u w:val="single"/>
        </w:rPr>
        <w:t xml:space="preserve"> - $100</w:t>
      </w:r>
    </w:p>
    <w:p w:rsidR="00413558" w:rsidRPr="00413558" w:rsidRDefault="00413558" w:rsidP="00413558">
      <w:pPr>
        <w:rPr>
          <w:rFonts w:ascii="Century Gothic" w:hAnsi="Century Gothic" w:cs="Arial"/>
          <w:color w:val="0000FF"/>
          <w:sz w:val="28"/>
          <w:szCs w:val="28"/>
        </w:rPr>
      </w:pPr>
      <w:proofErr w:type="gramStart"/>
      <w:r w:rsidRPr="00413558">
        <w:rPr>
          <w:rFonts w:ascii="Century Gothic" w:hAnsi="Century Gothic" w:cs="Arial"/>
          <w:color w:val="0000FF"/>
          <w:sz w:val="28"/>
          <w:szCs w:val="28"/>
        </w:rPr>
        <w:t>Hole</w:t>
      </w:r>
      <w:proofErr w:type="gramEnd"/>
      <w:r w:rsidRPr="00413558">
        <w:rPr>
          <w:rFonts w:ascii="Century Gothic" w:hAnsi="Century Gothic" w:cs="Arial"/>
          <w:color w:val="0000FF"/>
          <w:sz w:val="28"/>
          <w:szCs w:val="28"/>
        </w:rPr>
        <w:t xml:space="preserve"> sponsor sign a</w:t>
      </w:r>
      <w:r w:rsidR="00356F28">
        <w:rPr>
          <w:rFonts w:ascii="Century Gothic" w:hAnsi="Century Gothic" w:cs="Arial"/>
          <w:color w:val="0000FF"/>
          <w:sz w:val="28"/>
          <w:szCs w:val="28"/>
        </w:rPr>
        <w:t>nd program recognition.</w:t>
      </w:r>
    </w:p>
    <w:p w:rsidR="00413558" w:rsidRPr="00413558" w:rsidRDefault="00413558" w:rsidP="00413558">
      <w:pPr>
        <w:jc w:val="center"/>
        <w:rPr>
          <w:rFonts w:ascii="Century Gothic" w:hAnsi="Century Gothic" w:cs="Arial"/>
          <w:color w:val="0000FF"/>
          <w:sz w:val="36"/>
          <w:szCs w:val="36"/>
        </w:rPr>
      </w:pPr>
    </w:p>
    <w:sectPr w:rsidR="00413558" w:rsidRPr="00413558" w:rsidSect="008A24EC">
      <w:pgSz w:w="12240" w:h="15840"/>
      <w:pgMar w:top="1440" w:right="1080" w:bottom="5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CC6388"/>
    <w:multiLevelType w:val="hybridMultilevel"/>
    <w:tmpl w:val="AB5EC0D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13817AC2"/>
    <w:multiLevelType w:val="hybridMultilevel"/>
    <w:tmpl w:val="E54402B6"/>
    <w:lvl w:ilvl="0" w:tplc="8EE802D8">
      <w:start w:val="1"/>
      <w:numFmt w:val="upperRoman"/>
      <w:lvlText w:val="%1."/>
      <w:lvlJc w:val="left"/>
      <w:pPr>
        <w:ind w:left="1080" w:hanging="720"/>
      </w:pPr>
      <w:rPr>
        <w:rFonts w:ascii="Century Gothic" w:hAnsi="Century Gothic" w:cs="Times New Roman" w:hint="default"/>
        <w:b/>
      </w:rPr>
    </w:lvl>
    <w:lvl w:ilvl="1" w:tplc="0AF483C0">
      <w:start w:val="1"/>
      <w:numFmt w:val="upperLetter"/>
      <w:lvlText w:val="%2."/>
      <w:lvlJc w:val="left"/>
      <w:pPr>
        <w:ind w:left="2070" w:hanging="360"/>
      </w:pPr>
      <w:rPr>
        <w:b w:val="0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  <w:b w:val="0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E11BD3"/>
    <w:multiLevelType w:val="hybridMultilevel"/>
    <w:tmpl w:val="45A418D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207D0B2D"/>
    <w:multiLevelType w:val="hybridMultilevel"/>
    <w:tmpl w:val="E526905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280A2FF1"/>
    <w:multiLevelType w:val="hybridMultilevel"/>
    <w:tmpl w:val="D83AE52E"/>
    <w:lvl w:ilvl="0" w:tplc="8EE802D8">
      <w:start w:val="1"/>
      <w:numFmt w:val="upperRoman"/>
      <w:lvlText w:val="%1."/>
      <w:lvlJc w:val="left"/>
      <w:pPr>
        <w:ind w:left="1080" w:hanging="720"/>
      </w:pPr>
      <w:rPr>
        <w:rFonts w:ascii="Century Gothic" w:hAnsi="Century Gothic" w:cs="Times New Roman" w:hint="default"/>
        <w:b/>
      </w:rPr>
    </w:lvl>
    <w:lvl w:ilvl="1" w:tplc="0AF483C0">
      <w:start w:val="1"/>
      <w:numFmt w:val="upperLetter"/>
      <w:lvlText w:val="%2."/>
      <w:lvlJc w:val="left"/>
      <w:pPr>
        <w:ind w:left="1440" w:hanging="360"/>
      </w:pPr>
      <w:rPr>
        <w:b w:val="0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  <w:b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374E44"/>
    <w:multiLevelType w:val="hybridMultilevel"/>
    <w:tmpl w:val="B420D27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5EE960FD"/>
    <w:multiLevelType w:val="hybridMultilevel"/>
    <w:tmpl w:val="1532885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7" w15:restartNumberingAfterBreak="0">
    <w:nsid w:val="64FE2D74"/>
    <w:multiLevelType w:val="hybridMultilevel"/>
    <w:tmpl w:val="0B78361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6A5510D7"/>
    <w:multiLevelType w:val="hybridMultilevel"/>
    <w:tmpl w:val="9CAE40B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9213523"/>
    <w:multiLevelType w:val="hybridMultilevel"/>
    <w:tmpl w:val="97F62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8"/>
  </w:num>
  <w:num w:numId="4">
    <w:abstractNumId w:val="0"/>
  </w:num>
  <w:num w:numId="5">
    <w:abstractNumId w:val="3"/>
  </w:num>
  <w:num w:numId="6">
    <w:abstractNumId w:val="1"/>
  </w:num>
  <w:num w:numId="7">
    <w:abstractNumId w:val="6"/>
  </w:num>
  <w:num w:numId="8">
    <w:abstractNumId w:val="4"/>
  </w:num>
  <w:num w:numId="9">
    <w:abstractNumId w:val="7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3NzAytjQyMjc3MzNT0lEKTi0uzszPAykwqgUAVYrjIiwAAAA="/>
  </w:docVars>
  <w:rsids>
    <w:rsidRoot w:val="00C473A3"/>
    <w:rsid w:val="000407D0"/>
    <w:rsid w:val="00054B14"/>
    <w:rsid w:val="00063E6A"/>
    <w:rsid w:val="00064766"/>
    <w:rsid w:val="00065F2E"/>
    <w:rsid w:val="00076DC0"/>
    <w:rsid w:val="00093622"/>
    <w:rsid w:val="00095DFA"/>
    <w:rsid w:val="0009706C"/>
    <w:rsid w:val="000A3715"/>
    <w:rsid w:val="000B66F6"/>
    <w:rsid w:val="000B6E45"/>
    <w:rsid w:val="000F456D"/>
    <w:rsid w:val="00110FD7"/>
    <w:rsid w:val="00143C8C"/>
    <w:rsid w:val="00151202"/>
    <w:rsid w:val="00155ACA"/>
    <w:rsid w:val="00156701"/>
    <w:rsid w:val="00191ACE"/>
    <w:rsid w:val="001E57D1"/>
    <w:rsid w:val="001F10CA"/>
    <w:rsid w:val="00204D26"/>
    <w:rsid w:val="00212BE1"/>
    <w:rsid w:val="00217039"/>
    <w:rsid w:val="002203D4"/>
    <w:rsid w:val="00222360"/>
    <w:rsid w:val="00231623"/>
    <w:rsid w:val="00243B71"/>
    <w:rsid w:val="00255601"/>
    <w:rsid w:val="00260858"/>
    <w:rsid w:val="0027503C"/>
    <w:rsid w:val="00284E2C"/>
    <w:rsid w:val="00293480"/>
    <w:rsid w:val="002A074C"/>
    <w:rsid w:val="002B00FE"/>
    <w:rsid w:val="002C027F"/>
    <w:rsid w:val="002D43C2"/>
    <w:rsid w:val="002F53CC"/>
    <w:rsid w:val="002F5C51"/>
    <w:rsid w:val="00301F5E"/>
    <w:rsid w:val="00301FF4"/>
    <w:rsid w:val="0031630A"/>
    <w:rsid w:val="00347E1F"/>
    <w:rsid w:val="00356008"/>
    <w:rsid w:val="00356F28"/>
    <w:rsid w:val="00383CCC"/>
    <w:rsid w:val="0039518B"/>
    <w:rsid w:val="003B0573"/>
    <w:rsid w:val="003B2881"/>
    <w:rsid w:val="003D7021"/>
    <w:rsid w:val="003E2FE3"/>
    <w:rsid w:val="003F49C6"/>
    <w:rsid w:val="0041129F"/>
    <w:rsid w:val="00413558"/>
    <w:rsid w:val="00413D51"/>
    <w:rsid w:val="00417E34"/>
    <w:rsid w:val="00436590"/>
    <w:rsid w:val="00440F53"/>
    <w:rsid w:val="00444AFF"/>
    <w:rsid w:val="004510C2"/>
    <w:rsid w:val="00461531"/>
    <w:rsid w:val="00473B3C"/>
    <w:rsid w:val="00476CC6"/>
    <w:rsid w:val="0048206B"/>
    <w:rsid w:val="004B00A7"/>
    <w:rsid w:val="004B10FE"/>
    <w:rsid w:val="004D7A59"/>
    <w:rsid w:val="00516679"/>
    <w:rsid w:val="00517F80"/>
    <w:rsid w:val="00534D03"/>
    <w:rsid w:val="00560DD4"/>
    <w:rsid w:val="0056148F"/>
    <w:rsid w:val="00573F24"/>
    <w:rsid w:val="005779B0"/>
    <w:rsid w:val="005A4CE9"/>
    <w:rsid w:val="005B0561"/>
    <w:rsid w:val="005B3B70"/>
    <w:rsid w:val="005B7D2A"/>
    <w:rsid w:val="005E0ACE"/>
    <w:rsid w:val="00634874"/>
    <w:rsid w:val="0064360C"/>
    <w:rsid w:val="0066143D"/>
    <w:rsid w:val="0066422F"/>
    <w:rsid w:val="00681BEB"/>
    <w:rsid w:val="00690344"/>
    <w:rsid w:val="006A1476"/>
    <w:rsid w:val="006C48D6"/>
    <w:rsid w:val="006D79BD"/>
    <w:rsid w:val="006E046C"/>
    <w:rsid w:val="00705117"/>
    <w:rsid w:val="0071121C"/>
    <w:rsid w:val="00742905"/>
    <w:rsid w:val="00744FB1"/>
    <w:rsid w:val="00750907"/>
    <w:rsid w:val="007A4F5A"/>
    <w:rsid w:val="007D450A"/>
    <w:rsid w:val="007E165B"/>
    <w:rsid w:val="007E5CAA"/>
    <w:rsid w:val="007F78D7"/>
    <w:rsid w:val="00815F4B"/>
    <w:rsid w:val="0082270C"/>
    <w:rsid w:val="00861F29"/>
    <w:rsid w:val="00863121"/>
    <w:rsid w:val="00863774"/>
    <w:rsid w:val="008653A9"/>
    <w:rsid w:val="00874F12"/>
    <w:rsid w:val="008758C8"/>
    <w:rsid w:val="00880344"/>
    <w:rsid w:val="008A23E7"/>
    <w:rsid w:val="008A24EC"/>
    <w:rsid w:val="008A3DF9"/>
    <w:rsid w:val="008A4791"/>
    <w:rsid w:val="008C5E9F"/>
    <w:rsid w:val="008E7AAE"/>
    <w:rsid w:val="008F08C4"/>
    <w:rsid w:val="008F5C9D"/>
    <w:rsid w:val="00906C83"/>
    <w:rsid w:val="00907C92"/>
    <w:rsid w:val="0091230C"/>
    <w:rsid w:val="0091392C"/>
    <w:rsid w:val="00916F9E"/>
    <w:rsid w:val="0092479A"/>
    <w:rsid w:val="00931721"/>
    <w:rsid w:val="00936EA0"/>
    <w:rsid w:val="00944678"/>
    <w:rsid w:val="00945D3E"/>
    <w:rsid w:val="00955C82"/>
    <w:rsid w:val="009831E9"/>
    <w:rsid w:val="00986DDF"/>
    <w:rsid w:val="009925AC"/>
    <w:rsid w:val="00995241"/>
    <w:rsid w:val="009B216D"/>
    <w:rsid w:val="009C772E"/>
    <w:rsid w:val="00A125B7"/>
    <w:rsid w:val="00A21CC4"/>
    <w:rsid w:val="00A30DE7"/>
    <w:rsid w:val="00A44334"/>
    <w:rsid w:val="00A939E2"/>
    <w:rsid w:val="00A9630B"/>
    <w:rsid w:val="00AB4382"/>
    <w:rsid w:val="00AC2C6C"/>
    <w:rsid w:val="00AD5121"/>
    <w:rsid w:val="00AE0896"/>
    <w:rsid w:val="00B42878"/>
    <w:rsid w:val="00B4784F"/>
    <w:rsid w:val="00B6203C"/>
    <w:rsid w:val="00B628F4"/>
    <w:rsid w:val="00B62F47"/>
    <w:rsid w:val="00B72B3A"/>
    <w:rsid w:val="00B756FD"/>
    <w:rsid w:val="00B92795"/>
    <w:rsid w:val="00B94724"/>
    <w:rsid w:val="00B96140"/>
    <w:rsid w:val="00BA5FFC"/>
    <w:rsid w:val="00BC3A4D"/>
    <w:rsid w:val="00BE0C9A"/>
    <w:rsid w:val="00C060D0"/>
    <w:rsid w:val="00C25184"/>
    <w:rsid w:val="00C43F01"/>
    <w:rsid w:val="00C473A3"/>
    <w:rsid w:val="00C73B9C"/>
    <w:rsid w:val="00C75881"/>
    <w:rsid w:val="00C77B59"/>
    <w:rsid w:val="00C837BC"/>
    <w:rsid w:val="00CA4FDC"/>
    <w:rsid w:val="00CB5E61"/>
    <w:rsid w:val="00CB7DAF"/>
    <w:rsid w:val="00CD2DA0"/>
    <w:rsid w:val="00CE0262"/>
    <w:rsid w:val="00CF2BC8"/>
    <w:rsid w:val="00D00655"/>
    <w:rsid w:val="00D04F22"/>
    <w:rsid w:val="00D149EE"/>
    <w:rsid w:val="00D31FC9"/>
    <w:rsid w:val="00D577E0"/>
    <w:rsid w:val="00D67BA7"/>
    <w:rsid w:val="00D72F92"/>
    <w:rsid w:val="00DC3175"/>
    <w:rsid w:val="00DD0332"/>
    <w:rsid w:val="00E036B9"/>
    <w:rsid w:val="00E12609"/>
    <w:rsid w:val="00E252E5"/>
    <w:rsid w:val="00E42215"/>
    <w:rsid w:val="00E471A9"/>
    <w:rsid w:val="00E66E17"/>
    <w:rsid w:val="00E73E7D"/>
    <w:rsid w:val="00E91DA4"/>
    <w:rsid w:val="00E92306"/>
    <w:rsid w:val="00ED75FD"/>
    <w:rsid w:val="00EF0B23"/>
    <w:rsid w:val="00F05ACA"/>
    <w:rsid w:val="00F24D15"/>
    <w:rsid w:val="00F310BA"/>
    <w:rsid w:val="00F34330"/>
    <w:rsid w:val="00F634FE"/>
    <w:rsid w:val="00F679ED"/>
    <w:rsid w:val="00F75451"/>
    <w:rsid w:val="00F76D2E"/>
    <w:rsid w:val="00F84E78"/>
    <w:rsid w:val="00F9125C"/>
    <w:rsid w:val="00FD128F"/>
    <w:rsid w:val="00FD3040"/>
    <w:rsid w:val="00FE5420"/>
    <w:rsid w:val="00FF55F0"/>
    <w:rsid w:val="00FF58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600F3855-E078-4053-ACCF-F4A9480B4D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qFormat/>
    <w:rsid w:val="00C473A3"/>
    <w:pPr>
      <w:keepNext/>
      <w:jc w:val="center"/>
      <w:outlineLvl w:val="1"/>
    </w:pPr>
    <w:rPr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473A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84E78"/>
    <w:pPr>
      <w:ind w:left="720"/>
    </w:pPr>
  </w:style>
  <w:style w:type="paragraph" w:styleId="BalloonText">
    <w:name w:val="Balloon Text"/>
    <w:basedOn w:val="Normal"/>
    <w:link w:val="BalloonTextChar"/>
    <w:semiHidden/>
    <w:unhideWhenUsed/>
    <w:rsid w:val="00CA4FD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A4FD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5</Words>
  <Characters>941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imberly-Clark</Company>
  <LinksUpToDate>false</LinksUpToDate>
  <CharactersWithSpaces>11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zabeth Gadsby</dc:creator>
  <cp:lastModifiedBy>Joe Saucier</cp:lastModifiedBy>
  <cp:revision>2</cp:revision>
  <cp:lastPrinted>2016-02-18T19:20:00Z</cp:lastPrinted>
  <dcterms:created xsi:type="dcterms:W3CDTF">2017-07-07T14:24:00Z</dcterms:created>
  <dcterms:modified xsi:type="dcterms:W3CDTF">2017-07-07T14:24:00Z</dcterms:modified>
</cp:coreProperties>
</file>